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636583" w14:textId="17813F7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13088B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2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4B338877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о потребној техничкој документацији за примену мера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енергетске санације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 xml:space="preserve">радови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1A3FDE26" w:rsidR="00D55BC1" w:rsidRDefault="00572F8E" w:rsidP="00D55BC1">
      <w:pPr>
        <w:jc w:val="both"/>
        <w:rPr>
          <w:lang w:val="sr-Cyrl-CS"/>
        </w:rPr>
      </w:pPr>
      <w:r>
        <w:rPr>
          <w:bCs/>
          <w:lang w:val="sr-Cyrl-CS"/>
        </w:rPr>
        <w:t>З</w:t>
      </w:r>
      <w:r w:rsidR="00835F3B" w:rsidRPr="006575AC">
        <w:rPr>
          <w:bCs/>
          <w:lang w:val="sr-Cyrl-CS"/>
        </w:rPr>
        <w:t>а реализацију</w:t>
      </w:r>
      <w:r w:rsidR="00D55BC1" w:rsidRPr="006575AC">
        <w:rPr>
          <w:bCs/>
          <w:lang w:val="sr-Cyrl-CS"/>
        </w:rPr>
        <w:t xml:space="preserve"> </w:t>
      </w:r>
      <w:r w:rsidR="005252B2" w:rsidRPr="006575AC">
        <w:rPr>
          <w:lang w:val="sr-Cyrl-CS"/>
        </w:rPr>
        <w:t xml:space="preserve">мера енергетске </w:t>
      </w:r>
      <w:r>
        <w:rPr>
          <w:lang w:val="sr-Cyrl-CS"/>
        </w:rPr>
        <w:t>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  <w:r w:rsidR="00835F3B" w:rsidRPr="006575AC">
        <w:rPr>
          <w:lang w:val="sr-Cyrl-CS"/>
        </w:rPr>
        <w:t xml:space="preserve"> </w:t>
      </w:r>
    </w:p>
    <w:p w14:paraId="1F3A2129" w14:textId="77777777" w:rsidR="00A57D71" w:rsidRPr="006575AC" w:rsidRDefault="00A57D71" w:rsidP="00D55BC1">
      <w:pPr>
        <w:jc w:val="both"/>
        <w:rPr>
          <w:bCs/>
          <w:lang w:val="sr-Cyrl-CS"/>
        </w:rPr>
      </w:pPr>
    </w:p>
    <w:p w14:paraId="320D6D82" w14:textId="77777777" w:rsidR="00A57D71" w:rsidRDefault="00A57D71" w:rsidP="00A57D71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а спољних прозора и врата и других транспарентних елемената </w:t>
      </w: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</w:p>
    <w:p w14:paraId="482EE094" w14:textId="77777777" w:rsidR="00A57D71" w:rsidRDefault="00A57D71" w:rsidP="00A57D71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термичког омотача</w:t>
      </w:r>
    </w:p>
    <w:p w14:paraId="496A6B20" w14:textId="77777777" w:rsidR="00A57D71" w:rsidRDefault="00A57D71" w:rsidP="00A57D71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Ова мера се реализује на основу </w:t>
      </w:r>
      <w:r>
        <w:rPr>
          <w:rFonts w:eastAsia="Calibri" w:cs="Times New Roman"/>
          <w:color w:val="FF0000"/>
          <w:sz w:val="24"/>
          <w:szCs w:val="24"/>
          <w:u w:val="single"/>
        </w:rPr>
        <w:t>решења о одобрењу извођења радова по члану 145. Закона о планирању и изградњи</w:t>
      </w:r>
      <w:r>
        <w:rPr>
          <w:rFonts w:eastAsia="Calibri" w:cs="Times New Roman"/>
          <w:sz w:val="24"/>
          <w:szCs w:val="24"/>
          <w:lang w:val="sr-Cyrl-CS"/>
        </w:rPr>
        <w:t>, а радови се изводе према</w:t>
      </w:r>
      <w:r>
        <w:rPr>
          <w:rFonts w:eastAsia="Calibri" w:cs="Times New Roman"/>
          <w:color w:val="FF0000"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color w:val="FF0000"/>
          <w:sz w:val="24"/>
          <w:szCs w:val="24"/>
          <w:u w:val="single"/>
          <w:lang w:val="sr-Cyrl-CS"/>
        </w:rPr>
        <w:t>техничком опису и попису радова на инвестиционом одржавању</w:t>
      </w:r>
      <w:r>
        <w:rPr>
          <w:rFonts w:eastAsia="Calibri" w:cs="Times New Roman"/>
          <w:sz w:val="24"/>
          <w:szCs w:val="24"/>
          <w:lang w:val="sr-Cyrl-CS"/>
        </w:rPr>
        <w:t>;</w:t>
      </w:r>
    </w:p>
    <w:p w14:paraId="129C90E8" w14:textId="77777777" w:rsidR="00A57D71" w:rsidRDefault="00A57D71" w:rsidP="00A57D71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1B6FC570" w14:textId="77777777" w:rsidR="00A57D71" w:rsidRDefault="00A57D71" w:rsidP="00A57D71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спољних зидова, подова на тлу и осталих </w:t>
      </w: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 </w:t>
      </w:r>
    </w:p>
    <w:p w14:paraId="29F61329" w14:textId="77777777" w:rsidR="00A57D71" w:rsidRDefault="00A57D71" w:rsidP="00A57D71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делова термичког омотача према негрејаном простору.</w:t>
      </w:r>
    </w:p>
    <w:p w14:paraId="6049CB95" w14:textId="77777777" w:rsidR="00A57D71" w:rsidRDefault="00A57D71" w:rsidP="00A57D71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Ова мера се реализује на основу </w:t>
      </w:r>
      <w:r>
        <w:rPr>
          <w:rFonts w:eastAsia="Calibri" w:cs="Times New Roman"/>
          <w:color w:val="FF0000"/>
          <w:sz w:val="24"/>
          <w:szCs w:val="24"/>
          <w:u w:val="single"/>
        </w:rPr>
        <w:t>решења о одобрењу извођења радова по члану 145. Закона о планирању и изградњи</w:t>
      </w:r>
      <w:r>
        <w:rPr>
          <w:rFonts w:eastAsia="Calibri" w:cs="Times New Roman"/>
          <w:sz w:val="24"/>
          <w:szCs w:val="24"/>
          <w:lang w:val="sr-Cyrl-CS"/>
        </w:rPr>
        <w:t xml:space="preserve">, а радови се изводе према </w:t>
      </w:r>
      <w:r>
        <w:rPr>
          <w:rFonts w:eastAsia="Calibri" w:cs="Times New Roman"/>
          <w:color w:val="FF0000"/>
          <w:sz w:val="24"/>
          <w:szCs w:val="24"/>
          <w:u w:val="single"/>
          <w:lang w:val="sr-Cyrl-CS"/>
        </w:rPr>
        <w:t>техничком опису и попису радова на инвестиционом одржавању</w:t>
      </w:r>
      <w:r>
        <w:rPr>
          <w:rFonts w:eastAsia="Calibri" w:cs="Times New Roman"/>
          <w:sz w:val="24"/>
          <w:szCs w:val="24"/>
          <w:lang w:val="sr-Cyrl-CS"/>
        </w:rPr>
        <w:t>;</w:t>
      </w:r>
    </w:p>
    <w:p w14:paraId="0A13FC1B" w14:textId="77777777" w:rsidR="00A57D71" w:rsidRDefault="00A57D71" w:rsidP="00A57D71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b/>
          <w:u w:val="single"/>
        </w:rPr>
      </w:pPr>
    </w:p>
    <w:p w14:paraId="3BBB5DA4" w14:textId="77777777" w:rsidR="00A57D71" w:rsidRDefault="00A57D71" w:rsidP="00A57D71">
      <w:pPr>
        <w:autoSpaceDE w:val="0"/>
        <w:autoSpaceDN w:val="0"/>
        <w:adjustRightInd w:val="0"/>
        <w:ind w:left="1080"/>
        <w:contextualSpacing/>
        <w:jc w:val="both"/>
        <w:rPr>
          <w:rFonts w:eastAsia="Calibri"/>
        </w:rPr>
      </w:pPr>
      <w:r>
        <w:rPr>
          <w:rStyle w:val="markedcontent"/>
          <w:rFonts w:cs="Times New Roman"/>
          <w:b/>
          <w:bCs/>
          <w:sz w:val="24"/>
          <w:szCs w:val="24"/>
          <w:lang w:val="sr-Cyrl-CS"/>
        </w:rPr>
        <w:t xml:space="preserve"> </w:t>
      </w:r>
      <w:r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 или таванице</w:t>
      </w:r>
    </w:p>
    <w:p w14:paraId="1E044182" w14:textId="77777777" w:rsidR="00A57D71" w:rsidRDefault="00A57D71" w:rsidP="00A57D71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За ову меру </w:t>
      </w:r>
      <w:r>
        <w:rPr>
          <w:rFonts w:eastAsia="Calibri" w:cs="Times New Roman"/>
          <w:color w:val="FF0000"/>
          <w:sz w:val="24"/>
          <w:szCs w:val="24"/>
          <w:u w:val="single"/>
          <w:lang w:val="sr-Cyrl-CS"/>
        </w:rPr>
        <w:t>није потребна израда техничке документације;</w:t>
      </w:r>
    </w:p>
    <w:p w14:paraId="2451E568" w14:textId="77777777" w:rsidR="00A57D71" w:rsidRDefault="00A57D71" w:rsidP="00A57D71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74DA7DB3" w14:textId="77777777" w:rsidR="00A57D71" w:rsidRDefault="00A57D71" w:rsidP="00A57D71">
      <w:pPr>
        <w:autoSpaceDE w:val="0"/>
        <w:autoSpaceDN w:val="0"/>
        <w:adjustRightInd w:val="0"/>
        <w:ind w:left="1140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4) замене постојећег грејача простора на чврсто гориво (котао или пећ) ефикаснијим котлом на гас, </w:t>
      </w:r>
    </w:p>
    <w:p w14:paraId="7D1541B2" w14:textId="77777777" w:rsidR="00A57D71" w:rsidRDefault="00A57D71" w:rsidP="00A57D71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За ову меру </w:t>
      </w:r>
      <w:r>
        <w:rPr>
          <w:rFonts w:eastAsia="Calibri" w:cs="Times New Roman"/>
          <w:color w:val="FF0000"/>
          <w:sz w:val="24"/>
          <w:szCs w:val="24"/>
          <w:u w:val="single"/>
          <w:lang w:val="sr-Cyrl-CS"/>
        </w:rPr>
        <w:t>није потребна израда техничке документације;</w:t>
      </w:r>
    </w:p>
    <w:p w14:paraId="33864BAA" w14:textId="77777777" w:rsidR="00A57D71" w:rsidRDefault="00A57D71" w:rsidP="00A57D71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4211984B" w14:textId="77777777" w:rsidR="00A57D71" w:rsidRDefault="00A57D71" w:rsidP="00A57D71">
      <w:pPr>
        <w:autoSpaceDE w:val="0"/>
        <w:autoSpaceDN w:val="0"/>
        <w:adjustRightInd w:val="0"/>
        <w:ind w:left="1077"/>
        <w:contextualSpacing/>
        <w:rPr>
          <w:rFonts w:eastAsia="Calibri" w:cs="Times New Roman"/>
          <w:b/>
          <w:bCs/>
          <w:sz w:val="24"/>
          <w:szCs w:val="24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на чврсто гориво (котао или пећ) </w:t>
      </w: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</w:p>
    <w:p w14:paraId="380C3F6D" w14:textId="77777777" w:rsidR="00A57D71" w:rsidRDefault="00A57D71" w:rsidP="00A57D71">
      <w:pPr>
        <w:autoSpaceDE w:val="0"/>
        <w:autoSpaceDN w:val="0"/>
        <w:adjustRightInd w:val="0"/>
        <w:ind w:left="1077"/>
        <w:contextualSpacing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ефикаснијим котлом на биомасу</w:t>
      </w:r>
    </w:p>
    <w:p w14:paraId="48EA0BB1" w14:textId="77777777" w:rsidR="00A57D71" w:rsidRDefault="00A57D71" w:rsidP="00A57D71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За ову меру </w:t>
      </w:r>
      <w:r>
        <w:rPr>
          <w:rFonts w:eastAsia="Calibri" w:cs="Times New Roman"/>
          <w:color w:val="FF0000"/>
          <w:sz w:val="24"/>
          <w:szCs w:val="24"/>
          <w:u w:val="single"/>
          <w:lang w:val="sr-Cyrl-CS"/>
        </w:rPr>
        <w:t>није потребна израда техничке документације;</w:t>
      </w:r>
    </w:p>
    <w:p w14:paraId="55CF6FFF" w14:textId="77777777" w:rsidR="00A57D71" w:rsidRDefault="00A57D71" w:rsidP="00A57D71">
      <w:pPr>
        <w:autoSpaceDE w:val="0"/>
        <w:autoSpaceDN w:val="0"/>
        <w:adjustRightInd w:val="0"/>
        <w:ind w:left="1077"/>
        <w:contextualSpacing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2087CA8" w14:textId="77777777" w:rsidR="00A57D71" w:rsidRDefault="00A57D71" w:rsidP="00A57D71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6AA2E589" w14:textId="77777777" w:rsidR="00A57D71" w:rsidRDefault="00A57D71" w:rsidP="00A57D71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064CB4EE" w14:textId="77777777" w:rsidR="00A57D71" w:rsidRDefault="00A57D71" w:rsidP="00A57D71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Ова мера се реализује на основу </w:t>
      </w:r>
      <w:r>
        <w:rPr>
          <w:rFonts w:eastAsia="Calibri" w:cs="Times New Roman"/>
          <w:color w:val="FF0000"/>
          <w:sz w:val="24"/>
          <w:szCs w:val="24"/>
          <w:u w:val="single"/>
        </w:rPr>
        <w:t>решења о одобрењу извођења радова по члану 145. Закона о планирању и изградњи</w:t>
      </w:r>
      <w:r>
        <w:rPr>
          <w:rFonts w:eastAsia="Calibri" w:cs="Times New Roman"/>
          <w:sz w:val="24"/>
          <w:szCs w:val="24"/>
          <w:lang w:val="sr-Cyrl-CS"/>
        </w:rPr>
        <w:t xml:space="preserve">, а радови се изводе према </w:t>
      </w:r>
      <w:r>
        <w:rPr>
          <w:rFonts w:eastAsia="Calibri" w:cs="Times New Roman"/>
          <w:color w:val="FF0000"/>
          <w:sz w:val="24"/>
          <w:szCs w:val="24"/>
          <w:lang w:val="sr-Cyrl-CS"/>
        </w:rPr>
        <w:t>(ИДП) Идејном пројекту</w:t>
      </w:r>
      <w:r>
        <w:rPr>
          <w:rFonts w:eastAsia="Calibri" w:cs="Times New Roman"/>
          <w:sz w:val="24"/>
          <w:szCs w:val="24"/>
          <w:lang w:val="sr-Cyrl-CS"/>
        </w:rPr>
        <w:t>;</w:t>
      </w:r>
    </w:p>
    <w:p w14:paraId="47C5C11D" w14:textId="77777777" w:rsidR="00A57D71" w:rsidRDefault="00A57D71" w:rsidP="00A57D71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8E4749" w14:textId="77777777" w:rsidR="00A57D71" w:rsidRDefault="00A57D71" w:rsidP="00A57D71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lang w:val="sr-Cyrl-CS"/>
        </w:rPr>
      </w:pPr>
      <w:r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7) замене постојеће или уградња нове цевне мреже, грејних тела и пратећег </w:t>
      </w:r>
      <w:r>
        <w:rPr>
          <w:rFonts w:eastAsia="Calibri" w:cs="Times New Roman"/>
          <w:b/>
          <w:sz w:val="24"/>
          <w:szCs w:val="24"/>
          <w:lang w:val="sr-Cyrl-CS"/>
        </w:rPr>
        <w:t xml:space="preserve"> </w:t>
      </w:r>
    </w:p>
    <w:p w14:paraId="55517583" w14:textId="77777777" w:rsidR="00A57D71" w:rsidRDefault="00A57D71" w:rsidP="00A57D71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b/>
          <w:sz w:val="24"/>
          <w:szCs w:val="24"/>
          <w:u w:val="single"/>
          <w:lang w:val="sr-Cyrl-CS"/>
        </w:rPr>
        <w:t>прибора.</w:t>
      </w:r>
    </w:p>
    <w:p w14:paraId="3116130F" w14:textId="77777777" w:rsidR="00A57D71" w:rsidRDefault="00A57D71" w:rsidP="00A57D71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36517551"/>
      <w:r>
        <w:rPr>
          <w:rFonts w:eastAsia="Calibri" w:cs="Times New Roman"/>
          <w:sz w:val="24"/>
          <w:szCs w:val="24"/>
          <w:lang w:val="sr-Cyrl-CS"/>
        </w:rPr>
        <w:t xml:space="preserve">За ову меру </w:t>
      </w:r>
      <w:r>
        <w:rPr>
          <w:rFonts w:eastAsia="Calibri" w:cs="Times New Roman"/>
          <w:color w:val="FF0000"/>
          <w:sz w:val="24"/>
          <w:szCs w:val="24"/>
          <w:u w:val="single"/>
          <w:lang w:val="sr-Cyrl-CS"/>
        </w:rPr>
        <w:t>није потребна израда техничке документације;</w:t>
      </w:r>
    </w:p>
    <w:p w14:paraId="36E5F294" w14:textId="77777777" w:rsidR="00A57D71" w:rsidRDefault="00A57D71" w:rsidP="00A57D71">
      <w:pPr>
        <w:autoSpaceDE w:val="0"/>
        <w:autoSpaceDN w:val="0"/>
        <w:adjustRightInd w:val="0"/>
        <w:ind w:left="1077"/>
        <w:contextualSpacing/>
        <w:rPr>
          <w:rFonts w:eastAsia="Calibri" w:cs="Times New Roman"/>
          <w:b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br/>
      </w:r>
      <w:bookmarkEnd w:id="0"/>
      <w:r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8) уградња соларних колектора у инсталацију за централну припрему </w:t>
      </w:r>
      <w:r>
        <w:rPr>
          <w:rFonts w:eastAsia="Calibri" w:cs="Times New Roman"/>
          <w:b/>
          <w:sz w:val="24"/>
          <w:szCs w:val="24"/>
          <w:lang w:val="sr-Cyrl-CS"/>
        </w:rPr>
        <w:t xml:space="preserve"> </w:t>
      </w:r>
    </w:p>
    <w:p w14:paraId="2E97E039" w14:textId="77777777" w:rsidR="00A57D71" w:rsidRDefault="00A57D71" w:rsidP="00A57D71">
      <w:pPr>
        <w:autoSpaceDE w:val="0"/>
        <w:autoSpaceDN w:val="0"/>
        <w:adjustRightInd w:val="0"/>
        <w:ind w:left="1077"/>
        <w:contextualSpacing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b/>
          <w:sz w:val="24"/>
          <w:szCs w:val="24"/>
          <w:u w:val="single"/>
          <w:lang w:val="sr-Cyrl-CS"/>
        </w:rPr>
        <w:t>потрошне топле воде.</w:t>
      </w:r>
    </w:p>
    <w:p w14:paraId="1381B6FD" w14:textId="77777777" w:rsidR="00A57D71" w:rsidRDefault="00A57D71" w:rsidP="00A57D71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За ову меру </w:t>
      </w:r>
      <w:r>
        <w:rPr>
          <w:rFonts w:eastAsia="Calibri" w:cs="Times New Roman"/>
          <w:color w:val="FF0000"/>
          <w:sz w:val="24"/>
          <w:szCs w:val="24"/>
          <w:u w:val="single"/>
          <w:lang w:val="sr-Cyrl-CS"/>
        </w:rPr>
        <w:t>није потребна израда техничке документације;</w:t>
      </w:r>
    </w:p>
    <w:p w14:paraId="7255B7F0" w14:textId="77777777" w:rsidR="00A57D71" w:rsidRDefault="00A57D71" w:rsidP="00A57D71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  <w:bookmarkStart w:id="1" w:name="_GoBack"/>
      <w:bookmarkEnd w:id="1"/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C5E4EC" w14:textId="77777777" w:rsidR="00D77259" w:rsidRDefault="00D77259" w:rsidP="001E2F65">
      <w:r>
        <w:separator/>
      </w:r>
    </w:p>
  </w:endnote>
  <w:endnote w:type="continuationSeparator" w:id="0">
    <w:p w14:paraId="6D123444" w14:textId="77777777" w:rsidR="00D77259" w:rsidRDefault="00D77259" w:rsidP="001E2F65">
      <w:r>
        <w:continuationSeparator/>
      </w:r>
    </w:p>
  </w:endnote>
  <w:endnote w:type="continuationNotice" w:id="1">
    <w:p w14:paraId="40010158" w14:textId="77777777" w:rsidR="00D77259" w:rsidRDefault="00D772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849578" w14:textId="77777777" w:rsidR="00D77259" w:rsidRDefault="00D77259" w:rsidP="001E2F65">
      <w:r>
        <w:separator/>
      </w:r>
    </w:p>
  </w:footnote>
  <w:footnote w:type="continuationSeparator" w:id="0">
    <w:p w14:paraId="1860132E" w14:textId="77777777" w:rsidR="00D77259" w:rsidRDefault="00D77259" w:rsidP="001E2F65">
      <w:r>
        <w:continuationSeparator/>
      </w:r>
    </w:p>
  </w:footnote>
  <w:footnote w:type="continuationNotice" w:id="1">
    <w:p w14:paraId="18F5DD94" w14:textId="77777777" w:rsidR="00D77259" w:rsidRDefault="00D7725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31940"/>
    <w:rsid w:val="00432586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4125"/>
    <w:rsid w:val="004D585D"/>
    <w:rsid w:val="004D7142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72F8E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23A2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3054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57D7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77259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01BB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2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B14CF80-D047-4F07-8525-69DDB1AF15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7</Words>
  <Characters>1694</Characters>
  <Application>Microsoft Office Word</Application>
  <DocSecurity>0</DocSecurity>
  <Lines>14</Lines>
  <Paragraphs>3</Paragraphs>
  <ScaleCrop>false</ScaleCrop>
  <Company/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Windows korisnik</cp:lastModifiedBy>
  <cp:revision>4</cp:revision>
  <cp:lastPrinted>2016-10-07T07:40:00Z</cp:lastPrinted>
  <dcterms:created xsi:type="dcterms:W3CDTF">2023-09-15T12:10:00Z</dcterms:created>
  <dcterms:modified xsi:type="dcterms:W3CDTF">2023-10-02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